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E36189" w14:textId="66374C8B" w:rsidR="00AF6F5D" w:rsidRDefault="00985CBC">
      <w:pPr>
        <w:rPr>
          <w:sz w:val="28"/>
          <w:szCs w:val="28"/>
        </w:rPr>
      </w:pPr>
      <w:r>
        <w:rPr>
          <w:sz w:val="28"/>
          <w:szCs w:val="28"/>
        </w:rPr>
        <w:t>5.r</w:t>
      </w:r>
    </w:p>
    <w:p w14:paraId="728055DF" w14:textId="356B1FD7" w:rsidR="00985CBC" w:rsidRDefault="00985CBC">
      <w:pPr>
        <w:rPr>
          <w:b/>
          <w:bCs/>
          <w:sz w:val="28"/>
          <w:szCs w:val="28"/>
        </w:rPr>
      </w:pPr>
      <w:r>
        <w:rPr>
          <w:b/>
          <w:bCs/>
          <w:sz w:val="28"/>
          <w:szCs w:val="28"/>
        </w:rPr>
        <w:t>Clothes  colouring  (vježba  slušanja)</w:t>
      </w:r>
    </w:p>
    <w:p w14:paraId="69B14AFA" w14:textId="61297F6B" w:rsidR="00985CBC" w:rsidRDefault="00985CBC">
      <w:pPr>
        <w:rPr>
          <w:sz w:val="28"/>
          <w:szCs w:val="28"/>
        </w:rPr>
      </w:pPr>
      <w:r>
        <w:rPr>
          <w:sz w:val="28"/>
          <w:szCs w:val="28"/>
        </w:rPr>
        <w:t>29.04.2020.</w:t>
      </w:r>
    </w:p>
    <w:p w14:paraId="100A26AF" w14:textId="707AAFE2" w:rsidR="00985CBC" w:rsidRDefault="00985CBC">
      <w:pPr>
        <w:rPr>
          <w:sz w:val="28"/>
          <w:szCs w:val="28"/>
        </w:rPr>
      </w:pPr>
    </w:p>
    <w:p w14:paraId="2DBA66AA" w14:textId="7DABD683" w:rsidR="00985CBC" w:rsidRDefault="00926FF5">
      <w:pPr>
        <w:rPr>
          <w:sz w:val="28"/>
          <w:szCs w:val="28"/>
        </w:rPr>
      </w:pPr>
      <w:r>
        <w:rPr>
          <w:sz w:val="28"/>
          <w:szCs w:val="28"/>
        </w:rPr>
        <w:t>Hello!</w:t>
      </w:r>
    </w:p>
    <w:p w14:paraId="44515F0B" w14:textId="036B1EEB" w:rsidR="00926FF5" w:rsidRDefault="00926FF5">
      <w:pPr>
        <w:rPr>
          <w:sz w:val="28"/>
          <w:szCs w:val="28"/>
        </w:rPr>
      </w:pPr>
      <w:r>
        <w:rPr>
          <w:sz w:val="28"/>
          <w:szCs w:val="28"/>
        </w:rPr>
        <w:t xml:space="preserve">Danas  ćemo  imati  probnu  vježbu  slušanja.  Isprobat  ćemo  </w:t>
      </w:r>
      <w:r>
        <w:rPr>
          <w:i/>
          <w:iCs/>
          <w:sz w:val="28"/>
          <w:szCs w:val="28"/>
        </w:rPr>
        <w:t>Bookwidgets</w:t>
      </w:r>
      <w:r>
        <w:rPr>
          <w:sz w:val="28"/>
          <w:szCs w:val="28"/>
        </w:rPr>
        <w:t>,  online  platformu  na  kojoj  ćemo  idući  tjedan  pisati  testić.</w:t>
      </w:r>
    </w:p>
    <w:p w14:paraId="3F8DC7EE" w14:textId="7C584F33" w:rsidR="00926FF5" w:rsidRDefault="00926FF5">
      <w:pPr>
        <w:rPr>
          <w:sz w:val="28"/>
          <w:szCs w:val="28"/>
        </w:rPr>
      </w:pPr>
      <w:r>
        <w:rPr>
          <w:sz w:val="28"/>
          <w:szCs w:val="28"/>
        </w:rPr>
        <w:t>Danas  opušteno,  tek  toliko  da  se  susretnete  i  upoznate  s  tom  stranicom.</w:t>
      </w:r>
    </w:p>
    <w:p w14:paraId="2C5B2443" w14:textId="46CB42A8" w:rsidR="00DC6367" w:rsidRDefault="00926FF5">
      <w:pPr>
        <w:rPr>
          <w:sz w:val="28"/>
          <w:szCs w:val="28"/>
        </w:rPr>
      </w:pPr>
      <w:r>
        <w:rPr>
          <w:sz w:val="28"/>
          <w:szCs w:val="28"/>
        </w:rPr>
        <w:t>Odite  na  ovu  poveznic</w:t>
      </w:r>
      <w:r w:rsidR="00DC6367">
        <w:rPr>
          <w:sz w:val="28"/>
          <w:szCs w:val="28"/>
        </w:rPr>
        <w:t>u:</w:t>
      </w:r>
      <w:r w:rsidR="00DC6367">
        <w:rPr>
          <w:sz w:val="28"/>
          <w:szCs w:val="28"/>
        </w:rPr>
        <w:br/>
      </w:r>
      <w:hyperlink r:id="rId4" w:history="1">
        <w:r w:rsidR="00DC6367" w:rsidRPr="00FF63F4">
          <w:rPr>
            <w:rStyle w:val="Hiperveza"/>
            <w:sz w:val="28"/>
            <w:szCs w:val="28"/>
          </w:rPr>
          <w:t>https://www.bookwidgets.com/play/ZTQWZ8?teacher_id=6387959673651200</w:t>
        </w:r>
      </w:hyperlink>
    </w:p>
    <w:p w14:paraId="46A37653" w14:textId="257EBB9F" w:rsidR="00926FF5" w:rsidRDefault="00290449">
      <w:pPr>
        <w:rPr>
          <w:sz w:val="28"/>
          <w:szCs w:val="28"/>
        </w:rPr>
      </w:pPr>
      <w:r>
        <w:rPr>
          <w:sz w:val="28"/>
          <w:szCs w:val="28"/>
        </w:rPr>
        <w:t>Na  desnoj  strani  ekrana  naći  ćete  sliku  raznih  odjevnih  predmeta,  a  nalijevo  nalazi  se  kratki  zvučni  zapis.  Snimila  sam  vam  upute  prema  kojima  ćete  obojati  pojedine  odjevne  predmete.  Tako  ćemo  vježbati  slušanje,  i  tako  ćemo  idući  tjedan  provjeriti  koliko  dobro  razumijete  engleski.</w:t>
      </w:r>
    </w:p>
    <w:p w14:paraId="09F098B5" w14:textId="18AE84CA" w:rsidR="00290449" w:rsidRDefault="00290449">
      <w:pPr>
        <w:rPr>
          <w:sz w:val="28"/>
          <w:szCs w:val="28"/>
        </w:rPr>
      </w:pPr>
      <w:r>
        <w:rPr>
          <w:sz w:val="28"/>
          <w:szCs w:val="28"/>
        </w:rPr>
        <w:t>Danas  vježbamo.</w:t>
      </w:r>
    </w:p>
    <w:p w14:paraId="7A29080E" w14:textId="4863A2CA" w:rsidR="00290449" w:rsidRDefault="00290449">
      <w:pPr>
        <w:rPr>
          <w:sz w:val="28"/>
          <w:szCs w:val="28"/>
        </w:rPr>
      </w:pPr>
      <w:r>
        <w:rPr>
          <w:sz w:val="28"/>
          <w:szCs w:val="28"/>
        </w:rPr>
        <w:t xml:space="preserve">Kako  ćete  obojati  sličice?  Ne  moramo  koristiti  </w:t>
      </w:r>
      <w:r>
        <w:rPr>
          <w:i/>
          <w:iCs/>
          <w:sz w:val="28"/>
          <w:szCs w:val="28"/>
        </w:rPr>
        <w:t>MiniPaint</w:t>
      </w:r>
      <w:r>
        <w:rPr>
          <w:sz w:val="28"/>
          <w:szCs w:val="28"/>
        </w:rPr>
        <w:t xml:space="preserve">. </w:t>
      </w:r>
      <w:r w:rsidR="00354167">
        <w:rPr>
          <w:sz w:val="28"/>
          <w:szCs w:val="28"/>
        </w:rPr>
        <w:t xml:space="preserve"> </w:t>
      </w:r>
      <w:r>
        <w:rPr>
          <w:sz w:val="28"/>
          <w:szCs w:val="28"/>
        </w:rPr>
        <w:t>Alate  za  bojanje  pronaći  ćete  ispod  slike.  Kliknite  na  „kaplju“  skroz  desno  kako  biste  odabrali  boju.  Kliknite  na  „točku“  pored  „kaplje“  kako  biste  odabrali  debljinu  kista.  „Pošarajte“  odgovarajući  predmet  odgovarajućom  bojom.  Znam  da  neće  ispasti  baš  uredno,  i  to  je  u  redu.</w:t>
      </w:r>
    </w:p>
    <w:p w14:paraId="77FEFD84" w14:textId="479EB70E" w:rsidR="00290449" w:rsidRDefault="00290449">
      <w:pPr>
        <w:rPr>
          <w:sz w:val="28"/>
          <w:szCs w:val="28"/>
        </w:rPr>
      </w:pPr>
      <w:r>
        <w:rPr>
          <w:sz w:val="28"/>
          <w:szCs w:val="28"/>
        </w:rPr>
        <w:t>„Zašarajte“  odgovarajući  odjevni  predmet  tek  toliko  da  vidim  da  ste  razumjeli  što  trebate  učiniti.</w:t>
      </w:r>
    </w:p>
    <w:p w14:paraId="2EE16383" w14:textId="1C62CA5F" w:rsidR="006A5D6C" w:rsidRDefault="006A5D6C">
      <w:pPr>
        <w:rPr>
          <w:sz w:val="28"/>
          <w:szCs w:val="28"/>
        </w:rPr>
      </w:pPr>
      <w:r>
        <w:rPr>
          <w:sz w:val="28"/>
          <w:szCs w:val="28"/>
        </w:rPr>
        <w:t>Ako  pogriješite,  u  tom  retku  imate  „undo“  strelicu  za  vraćanje  na  prethodni  potez.</w:t>
      </w:r>
    </w:p>
    <w:p w14:paraId="2C78176D" w14:textId="77777777" w:rsidR="00085604" w:rsidRDefault="003D6C23">
      <w:pPr>
        <w:rPr>
          <w:sz w:val="28"/>
          <w:szCs w:val="28"/>
        </w:rPr>
      </w:pPr>
      <w:r>
        <w:rPr>
          <w:sz w:val="28"/>
          <w:szCs w:val="28"/>
        </w:rPr>
        <w:t xml:space="preserve">Nakon  što  završite  „šarati“  u  skladu  s  uputama,  kliknite  na  ikonu  pisma,  u  gornjem  desnom  kutu.  </w:t>
      </w:r>
      <w:r w:rsidR="00085604">
        <w:rPr>
          <w:sz w:val="28"/>
          <w:szCs w:val="28"/>
        </w:rPr>
        <w:t>Ispunite  tražene  podatke:</w:t>
      </w:r>
      <w:r w:rsidR="00085604">
        <w:rPr>
          <w:sz w:val="28"/>
          <w:szCs w:val="28"/>
        </w:rPr>
        <w:br/>
      </w:r>
      <w:r w:rsidR="00085604">
        <w:rPr>
          <w:sz w:val="28"/>
          <w:szCs w:val="28"/>
        </w:rPr>
        <w:br/>
        <w:t>vaše  ime</w:t>
      </w:r>
    </w:p>
    <w:p w14:paraId="5FDE689B" w14:textId="2EADF35D" w:rsidR="00085604" w:rsidRDefault="00085604">
      <w:pPr>
        <w:rPr>
          <w:sz w:val="28"/>
          <w:szCs w:val="28"/>
        </w:rPr>
      </w:pPr>
      <w:r>
        <w:rPr>
          <w:sz w:val="28"/>
          <w:szCs w:val="28"/>
        </w:rPr>
        <w:t xml:space="preserve">vaš  skole.hr  mail  (npr.  moj  glasi  </w:t>
      </w:r>
      <w:hyperlink r:id="rId5" w:history="1">
        <w:r w:rsidRPr="00FF63F4">
          <w:rPr>
            <w:rStyle w:val="Hiperveza"/>
            <w:sz w:val="28"/>
            <w:szCs w:val="28"/>
          </w:rPr>
          <w:t>dafne.flego@skole.hr</w:t>
        </w:r>
      </w:hyperlink>
      <w:r>
        <w:rPr>
          <w:sz w:val="28"/>
          <w:szCs w:val="28"/>
        </w:rPr>
        <w:t>)</w:t>
      </w:r>
    </w:p>
    <w:p w14:paraId="5E827911" w14:textId="18C225C0" w:rsidR="003D6C23" w:rsidRDefault="00085604">
      <w:pPr>
        <w:rPr>
          <w:sz w:val="28"/>
          <w:szCs w:val="28"/>
        </w:rPr>
      </w:pPr>
      <w:r>
        <w:rPr>
          <w:sz w:val="28"/>
          <w:szCs w:val="28"/>
        </w:rPr>
        <w:t xml:space="preserve">moj  mail:  </w:t>
      </w:r>
      <w:hyperlink r:id="rId6" w:history="1">
        <w:r w:rsidRPr="00FF63F4">
          <w:rPr>
            <w:rStyle w:val="Hiperveza"/>
            <w:sz w:val="28"/>
            <w:szCs w:val="28"/>
          </w:rPr>
          <w:t>dafne.flego@gmail.com</w:t>
        </w:r>
      </w:hyperlink>
    </w:p>
    <w:p w14:paraId="48B6D5FF" w14:textId="5632090E" w:rsidR="00085604" w:rsidRDefault="00DC6367">
      <w:pPr>
        <w:rPr>
          <w:sz w:val="28"/>
          <w:szCs w:val="28"/>
        </w:rPr>
      </w:pPr>
      <w:r>
        <w:rPr>
          <w:sz w:val="28"/>
          <w:szCs w:val="28"/>
        </w:rPr>
        <w:lastRenderedPageBreak/>
        <w:t>Ako  naiđete  na  ikakve  probleme,  OBAVEZNO  mi  javite,  da  im  probamo  doskočiti  prije  pisanja  testa.</w:t>
      </w:r>
    </w:p>
    <w:p w14:paraId="5892353A" w14:textId="1BCDF686" w:rsidR="00DC6367" w:rsidRDefault="00DC6367">
      <w:pPr>
        <w:rPr>
          <w:sz w:val="28"/>
          <w:szCs w:val="28"/>
        </w:rPr>
      </w:pPr>
      <w:r>
        <w:rPr>
          <w:sz w:val="28"/>
          <w:szCs w:val="28"/>
        </w:rPr>
        <w:t>Sljedeći  put  imat  ćemo  simulaciju  (probni  test).</w:t>
      </w:r>
    </w:p>
    <w:p w14:paraId="47772255" w14:textId="65C58DD1" w:rsidR="00790501" w:rsidRDefault="00790501">
      <w:pPr>
        <w:rPr>
          <w:sz w:val="28"/>
          <w:szCs w:val="28"/>
        </w:rPr>
      </w:pPr>
      <w:r>
        <w:rPr>
          <w:sz w:val="28"/>
          <w:szCs w:val="28"/>
        </w:rPr>
        <w:t>Tu  ćemo  simulaciju,  kao  i  sam  test,  svi  početi  rješavati  u  isto  vrijeme</w:t>
      </w:r>
      <w:r w:rsidR="009A2A03">
        <w:rPr>
          <w:sz w:val="28"/>
          <w:szCs w:val="28"/>
        </w:rPr>
        <w:t xml:space="preserve">  -  točno  u  1</w:t>
      </w:r>
      <w:r w:rsidR="006D32F5">
        <w:rPr>
          <w:sz w:val="28"/>
          <w:szCs w:val="28"/>
        </w:rPr>
        <w:t>2</w:t>
      </w:r>
      <w:r w:rsidR="009A2A03">
        <w:rPr>
          <w:sz w:val="28"/>
          <w:szCs w:val="28"/>
        </w:rPr>
        <w:t>:00.</w:t>
      </w:r>
    </w:p>
    <w:p w14:paraId="3DFC12A5" w14:textId="00EE554A" w:rsidR="009A2A03" w:rsidRPr="00290449" w:rsidRDefault="009A2A03">
      <w:pPr>
        <w:rPr>
          <w:sz w:val="28"/>
          <w:szCs w:val="28"/>
        </w:rPr>
      </w:pPr>
      <w:r>
        <w:rPr>
          <w:sz w:val="28"/>
          <w:szCs w:val="28"/>
        </w:rPr>
        <w:t>Imat  ćete  30  minuta  za  rješavanje.  Znači,  očekujem  da  mi  do  1</w:t>
      </w:r>
      <w:r w:rsidR="006D32F5">
        <w:rPr>
          <w:sz w:val="28"/>
          <w:szCs w:val="28"/>
        </w:rPr>
        <w:t>2</w:t>
      </w:r>
      <w:r>
        <w:rPr>
          <w:sz w:val="28"/>
          <w:szCs w:val="28"/>
        </w:rPr>
        <w:t>:30  SVI  PREDATE  riješene  zadatke  (tako  da  kliknete  na  onu  ikonu  pisma  i  ispunite  podatke  o  svojem  i  mojem  mailu).</w:t>
      </w:r>
    </w:p>
    <w:p w14:paraId="72AE6B57" w14:textId="3B221705" w:rsidR="00926FF5" w:rsidRPr="00985CBC" w:rsidRDefault="009A2A03">
      <w:pPr>
        <w:rPr>
          <w:sz w:val="28"/>
          <w:szCs w:val="28"/>
        </w:rPr>
      </w:pPr>
      <w:r>
        <w:rPr>
          <w:sz w:val="28"/>
          <w:szCs w:val="28"/>
        </w:rPr>
        <w:t>Good  luck!</w:t>
      </w:r>
      <w:r>
        <w:rPr>
          <w:sz w:val="28"/>
          <w:szCs w:val="28"/>
        </w:rPr>
        <w:br/>
      </w:r>
      <w:r>
        <w:rPr>
          <w:sz w:val="28"/>
          <w:szCs w:val="28"/>
        </w:rPr>
        <w:br/>
        <w:t>Prof.  Dafne</w:t>
      </w:r>
    </w:p>
    <w:sectPr w:rsidR="00926FF5" w:rsidRPr="00985CB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kszcwsjAwtDIxNjUyUdpeDU4uLM/DyQAqNaAAB9KKgsAAAA"/>
  </w:docVars>
  <w:rsids>
    <w:rsidRoot w:val="0021652A"/>
    <w:rsid w:val="00085604"/>
    <w:rsid w:val="0021652A"/>
    <w:rsid w:val="00290449"/>
    <w:rsid w:val="00354167"/>
    <w:rsid w:val="003D6C23"/>
    <w:rsid w:val="006A5D6C"/>
    <w:rsid w:val="006D32F5"/>
    <w:rsid w:val="00790501"/>
    <w:rsid w:val="00926FF5"/>
    <w:rsid w:val="00985CBC"/>
    <w:rsid w:val="009A2A03"/>
    <w:rsid w:val="00AF6F5D"/>
    <w:rsid w:val="00DC636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7A09A"/>
  <w15:chartTrackingRefBased/>
  <w15:docId w15:val="{93240900-CE16-4A91-980E-D8C30EA7D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Hiperveza">
    <w:name w:val="Hyperlink"/>
    <w:basedOn w:val="Zadanifontodlomka"/>
    <w:uiPriority w:val="99"/>
    <w:unhideWhenUsed/>
    <w:rsid w:val="00926FF5"/>
    <w:rPr>
      <w:color w:val="0563C1" w:themeColor="hyperlink"/>
      <w:u w:val="single"/>
    </w:rPr>
  </w:style>
  <w:style w:type="character" w:styleId="Nerijeenospominjanje">
    <w:name w:val="Unresolved Mention"/>
    <w:basedOn w:val="Zadanifontodlomka"/>
    <w:uiPriority w:val="99"/>
    <w:semiHidden/>
    <w:unhideWhenUsed/>
    <w:rsid w:val="00926FF5"/>
    <w:rPr>
      <w:color w:val="605E5C"/>
      <w:shd w:val="clear" w:color="auto" w:fill="E1DFDD"/>
    </w:rPr>
  </w:style>
  <w:style w:type="character" w:styleId="SlijeenaHiperveza">
    <w:name w:val="FollowedHyperlink"/>
    <w:basedOn w:val="Zadanifontodlomka"/>
    <w:uiPriority w:val="99"/>
    <w:semiHidden/>
    <w:unhideWhenUsed/>
    <w:rsid w:val="002904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afne.flego@gmail.com" TargetMode="External"/><Relationship Id="rId5" Type="http://schemas.openxmlformats.org/officeDocument/2006/relationships/hyperlink" Target="mailto:dafne.flego@skole.hr" TargetMode="External"/><Relationship Id="rId4" Type="http://schemas.openxmlformats.org/officeDocument/2006/relationships/hyperlink" Target="https://www.bookwidgets.com/play/ZTQWZ8?teacher_id=6387959673651200"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334</Words>
  <Characters>1904</Characters>
  <Application>Microsoft Office Word</Application>
  <DocSecurity>0</DocSecurity>
  <Lines>15</Lines>
  <Paragraphs>4</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fne Flego</dc:creator>
  <cp:keywords/>
  <dc:description/>
  <cp:lastModifiedBy>Dafne Flego</cp:lastModifiedBy>
  <cp:revision>10</cp:revision>
  <dcterms:created xsi:type="dcterms:W3CDTF">2020-04-26T17:46:00Z</dcterms:created>
  <dcterms:modified xsi:type="dcterms:W3CDTF">2020-04-29T06:03:00Z</dcterms:modified>
</cp:coreProperties>
</file>